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3C139" w14:textId="48F9782C" w:rsidR="004231E6" w:rsidRDefault="00BA3249" w:rsidP="00214C4F">
      <w:pPr>
        <w:spacing w:after="0" w:line="259" w:lineRule="auto"/>
        <w:ind w:left="0" w:right="6" w:firstLine="0"/>
        <w:jc w:val="center"/>
      </w:pPr>
      <w:r>
        <w:rPr>
          <w:sz w:val="36"/>
        </w:rPr>
        <w:t>Sirazum Munira Tisha</w:t>
      </w:r>
    </w:p>
    <w:p w14:paraId="5E188823" w14:textId="7C033F82" w:rsidR="004231E6" w:rsidRDefault="007F4113" w:rsidP="00214C4F">
      <w:pPr>
        <w:spacing w:after="0" w:line="259" w:lineRule="auto"/>
        <w:jc w:val="center"/>
      </w:pPr>
      <w:r>
        <w:t>Assistant Professor</w:t>
      </w:r>
    </w:p>
    <w:p w14:paraId="6D70F097" w14:textId="77777777" w:rsidR="007F4113" w:rsidRDefault="007F4113" w:rsidP="00214C4F">
      <w:pPr>
        <w:spacing w:after="0" w:line="259" w:lineRule="auto"/>
        <w:ind w:right="4"/>
        <w:jc w:val="center"/>
      </w:pPr>
      <w:r>
        <w:t>Department of Mathematics and Computer Science</w:t>
      </w:r>
    </w:p>
    <w:p w14:paraId="4A7CB541" w14:textId="1DA214C8" w:rsidR="004231E6" w:rsidRDefault="007F4113" w:rsidP="00214C4F">
      <w:pPr>
        <w:spacing w:after="0" w:line="259" w:lineRule="auto"/>
        <w:ind w:right="4"/>
        <w:jc w:val="center"/>
      </w:pPr>
      <w:r>
        <w:t>Rollins College, Winter Park, F</w:t>
      </w:r>
      <w:r w:rsidR="001762EE">
        <w:t>lorida</w:t>
      </w:r>
    </w:p>
    <w:p w14:paraId="2D424E57" w14:textId="761A0415" w:rsidR="004231E6" w:rsidRDefault="00BA3249" w:rsidP="00214C4F">
      <w:pPr>
        <w:spacing w:after="0" w:line="259" w:lineRule="auto"/>
        <w:ind w:left="0" w:right="4" w:firstLine="0"/>
        <w:jc w:val="center"/>
      </w:pPr>
      <w:r>
        <w:t xml:space="preserve">Email: </w:t>
      </w:r>
      <w:hyperlink r:id="rId7" w:history="1">
        <w:r w:rsidR="00BD17F0" w:rsidRPr="00B074D6">
          <w:rPr>
            <w:rStyle w:val="Hyperlink"/>
          </w:rPr>
          <w:t>stisha@rollins.edu</w:t>
        </w:r>
      </w:hyperlink>
    </w:p>
    <w:p w14:paraId="63C41D45" w14:textId="6089E8AF" w:rsidR="004231E6" w:rsidRDefault="00321B7B" w:rsidP="00214C4F">
      <w:pPr>
        <w:spacing w:after="0" w:line="259" w:lineRule="auto"/>
        <w:jc w:val="center"/>
      </w:pPr>
      <w:r>
        <w:t xml:space="preserve">Website: </w:t>
      </w:r>
      <w:r w:rsidR="00BA3249">
        <w:t xml:space="preserve"> </w:t>
      </w:r>
      <w:hyperlink r:id="rId8" w:history="1">
        <w:r w:rsidR="005C5E5E" w:rsidRPr="009E7D4F">
          <w:rPr>
            <w:rStyle w:val="Hyperlink"/>
          </w:rPr>
          <w:t>https://sirazummuniratisha.github.io/</w:t>
        </w:r>
      </w:hyperlink>
    </w:p>
    <w:p w14:paraId="75A3CCB6" w14:textId="043ED308" w:rsidR="004231E6" w:rsidRDefault="00BA3249" w:rsidP="00214C4F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 w:rsidP="00214C4F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0C658021" w:rsidR="0092301C" w:rsidRDefault="00BA3249" w:rsidP="00214C4F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</w:t>
      </w:r>
      <w:r>
        <w:rPr>
          <w:sz w:val="18"/>
        </w:rPr>
        <w:tab/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CB25B3">
        <w:rPr>
          <w:sz w:val="18"/>
        </w:rPr>
        <w:t xml:space="preserve">May </w:t>
      </w:r>
      <w:r w:rsidR="00C706D2">
        <w:rPr>
          <w:sz w:val="18"/>
        </w:rPr>
        <w:t>2023</w:t>
      </w:r>
    </w:p>
    <w:p w14:paraId="6EC39EA9" w14:textId="04642531" w:rsidR="004231E6" w:rsidRDefault="00BA3249" w:rsidP="00214C4F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</w:t>
      </w:r>
      <w:r w:rsidR="00285BEA">
        <w:rPr>
          <w:sz w:val="18"/>
        </w:rPr>
        <w:t xml:space="preserve">December </w:t>
      </w:r>
      <w:r>
        <w:rPr>
          <w:sz w:val="18"/>
        </w:rPr>
        <w:t xml:space="preserve">2019  </w:t>
      </w:r>
    </w:p>
    <w:p w14:paraId="1AFEDD64" w14:textId="136E8A07" w:rsidR="003C1A93" w:rsidRDefault="00BA3249" w:rsidP="00214C4F">
      <w:pPr>
        <w:spacing w:after="0" w:line="389" w:lineRule="auto"/>
        <w:ind w:left="-5" w:right="0"/>
        <w:rPr>
          <w:sz w:val="18"/>
        </w:rPr>
      </w:pPr>
      <w:r w:rsidRPr="00A52CCE">
        <w:rPr>
          <w:sz w:val="16"/>
          <w:szCs w:val="24"/>
        </w:rPr>
        <w:t xml:space="preserve">Rajshahi University of Engineering &amp; Technology, Bangladesh  </w:t>
      </w:r>
      <w:r>
        <w:rPr>
          <w:sz w:val="18"/>
        </w:rPr>
        <w:tab/>
      </w:r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 xml:space="preserve">B.Sc.(Engg.), </w:t>
      </w:r>
      <w:r w:rsidR="004919FA">
        <w:rPr>
          <w:sz w:val="18"/>
        </w:rPr>
        <w:t xml:space="preserve">December </w:t>
      </w:r>
      <w:r>
        <w:rPr>
          <w:sz w:val="18"/>
        </w:rPr>
        <w:t xml:space="preserve">2014 </w:t>
      </w:r>
    </w:p>
    <w:p w14:paraId="51BA6301" w14:textId="77777777" w:rsidR="003C1A93" w:rsidRDefault="003C1A93" w:rsidP="00214C4F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214C4F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 w:rsidP="00214C4F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E95E037" w14:textId="149D0BF1" w:rsidR="00D708A8" w:rsidRDefault="00D708A8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Assistant Professor                        </w:t>
      </w:r>
      <w:r w:rsidR="001909B3">
        <w:t xml:space="preserve">          </w:t>
      </w:r>
      <w:r>
        <w:t>Rollins College</w:t>
      </w:r>
      <w:r w:rsidR="00444AB7">
        <w:t xml:space="preserve">                                           Aug </w:t>
      </w:r>
      <w:r w:rsidR="00F158B1">
        <w:t xml:space="preserve">14, </w:t>
      </w:r>
      <w:r w:rsidR="00444AB7">
        <w:t xml:space="preserve">2023 </w:t>
      </w:r>
      <w:r w:rsidR="00526608">
        <w:t>-</w:t>
      </w:r>
      <w:r w:rsidR="003D7820">
        <w:t xml:space="preserve"> </w:t>
      </w:r>
      <w:r w:rsidR="00526608">
        <w:t>Present</w:t>
      </w:r>
    </w:p>
    <w:p w14:paraId="54A506DC" w14:textId="12BD3A23" w:rsidR="0008593E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Teaching Assistant</w:t>
      </w:r>
      <w:r w:rsidR="001D510C">
        <w:t xml:space="preserve">                 Louisiana State University                       Jan 01, 2023 - May 19, 2023</w:t>
      </w:r>
    </w:p>
    <w:p w14:paraId="286CEF7D" w14:textId="27AAD2D8" w:rsidR="00641621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 (Instructor in Practice) </w:t>
      </w:r>
      <w:r w:rsidR="0008593E">
        <w:tab/>
        <w:t xml:space="preserve">                </w:t>
      </w:r>
      <w:r w:rsidR="006F7C8E">
        <w:t xml:space="preserve">          </w:t>
      </w:r>
    </w:p>
    <w:p w14:paraId="45B55A81" w14:textId="24AA040F" w:rsidR="004231E6" w:rsidRDefault="00BA3249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</w:r>
      <w:r w:rsidR="00752E00">
        <w:t xml:space="preserve">  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D82B8E">
        <w:t xml:space="preserve">                   </w:t>
      </w:r>
      <w:r>
        <w:t>May</w:t>
      </w:r>
      <w:r w:rsidR="002B6D83">
        <w:t xml:space="preserve"> 15,</w:t>
      </w:r>
      <w:r>
        <w:t xml:space="preserve"> 2020 </w:t>
      </w:r>
      <w:r w:rsidR="002B6D83">
        <w:t>-</w:t>
      </w:r>
      <w:r w:rsidR="003D7820">
        <w:t xml:space="preserve"> </w:t>
      </w:r>
      <w:r w:rsidR="00641621">
        <w:t xml:space="preserve">Dec </w:t>
      </w:r>
      <w:r w:rsidR="002B6D83">
        <w:t>31,</w:t>
      </w:r>
      <w:r w:rsidR="003D5588">
        <w:t xml:space="preserve"> </w:t>
      </w:r>
      <w:r w:rsidR="00641621">
        <w:t>2022</w:t>
      </w:r>
    </w:p>
    <w:p w14:paraId="2FC90AA1" w14:textId="7F04281C" w:rsidR="001909B3" w:rsidRDefault="00BA3249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 w:rsidR="0020056B">
        <w:t xml:space="preserve">                                    </w:t>
      </w:r>
      <w:r w:rsidR="00062A45">
        <w:t xml:space="preserve"> </w:t>
      </w:r>
      <w:r>
        <w:t>McKinley Senior High School,</w:t>
      </w:r>
      <w:r w:rsidR="00062A45">
        <w:t xml:space="preserve">                Sep 03, 2019 - May 22, 2020 </w:t>
      </w:r>
    </w:p>
    <w:p w14:paraId="595DEE0A" w14:textId="0CA2E1B8" w:rsidR="004231E6" w:rsidRDefault="001909B3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ab/>
      </w:r>
      <w:r w:rsidR="0020056B">
        <w:t xml:space="preserve">                                                                   </w:t>
      </w:r>
      <w:r w:rsidR="00062A45">
        <w:t xml:space="preserve"> </w:t>
      </w:r>
      <w:r w:rsidR="00BA3249">
        <w:t xml:space="preserve">Baton Rouge, LA </w:t>
      </w:r>
      <w:r w:rsidR="007B6E20">
        <w:t xml:space="preserve">                                     </w:t>
      </w:r>
    </w:p>
    <w:p w14:paraId="0381D40C" w14:textId="5B7F660B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</w:r>
      <w:r w:rsidR="001D510C">
        <w:t xml:space="preserve">  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C13569">
        <w:t xml:space="preserve">                   </w:t>
      </w:r>
      <w:r>
        <w:t>Aug</w:t>
      </w:r>
      <w:r w:rsidR="00E449B4">
        <w:t xml:space="preserve"> 15,</w:t>
      </w:r>
      <w:r>
        <w:t xml:space="preserve"> 2017 </w:t>
      </w:r>
      <w:r w:rsidR="00F5514C">
        <w:t>-</w:t>
      </w:r>
      <w:r>
        <w:t xml:space="preserve"> </w:t>
      </w:r>
      <w:r w:rsidR="00E449B4">
        <w:t>May 22,</w:t>
      </w:r>
      <w:r w:rsidR="00F5514C">
        <w:t xml:space="preserve"> </w:t>
      </w:r>
      <w:r>
        <w:t xml:space="preserve">2019 </w:t>
      </w:r>
    </w:p>
    <w:p w14:paraId="26B07EBE" w14:textId="08A2180B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</w:r>
      <w:r w:rsidR="00C13569">
        <w:t xml:space="preserve">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C13569">
        <w:t xml:space="preserve">                   </w:t>
      </w:r>
      <w:r>
        <w:t>Aug</w:t>
      </w:r>
      <w:r w:rsidR="009B2BF7">
        <w:t xml:space="preserve"> 15,</w:t>
      </w:r>
      <w:r>
        <w:t xml:space="preserve"> 2016 </w:t>
      </w:r>
      <w:r w:rsidR="009B2BF7">
        <w:t xml:space="preserve">- </w:t>
      </w:r>
      <w:r>
        <w:t>Aug</w:t>
      </w:r>
      <w:r w:rsidR="009B2BF7">
        <w:t xml:space="preserve"> 1</w:t>
      </w:r>
      <w:r w:rsidR="00E449B4">
        <w:t>4</w:t>
      </w:r>
      <w:r w:rsidR="009B2BF7">
        <w:t>,</w:t>
      </w:r>
      <w:r>
        <w:t xml:space="preserve"> 2017 </w:t>
      </w:r>
    </w:p>
    <w:p w14:paraId="5BFB0335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 w:rsidP="00214C4F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F692E5E" w14:textId="1E7226DC" w:rsidR="003A4C32" w:rsidRDefault="00D668D9" w:rsidP="00740521">
      <w:pPr>
        <w:numPr>
          <w:ilvl w:val="0"/>
          <w:numId w:val="1"/>
        </w:numPr>
        <w:spacing w:after="38"/>
        <w:ind w:left="1065" w:right="0" w:hanging="360"/>
      </w:pPr>
      <w:r>
        <w:t>Instructing</w:t>
      </w:r>
      <w:r w:rsidR="00DB108B">
        <w:t xml:space="preserve"> different Computer Science related course</w:t>
      </w:r>
      <w:r w:rsidR="006E7094">
        <w:t>s</w:t>
      </w:r>
      <w:r>
        <w:t xml:space="preserve"> </w:t>
      </w:r>
      <w:r w:rsidR="005046FF">
        <w:t>to undergraduate level.</w:t>
      </w:r>
    </w:p>
    <w:p w14:paraId="6E81D551" w14:textId="2C6E7A2F" w:rsidR="004231E6" w:rsidRDefault="00DF64AA" w:rsidP="00740521">
      <w:pPr>
        <w:numPr>
          <w:ilvl w:val="0"/>
          <w:numId w:val="1"/>
        </w:numPr>
        <w:spacing w:after="38"/>
        <w:ind w:left="1065" w:right="0" w:hanging="360"/>
      </w:pPr>
      <w:r>
        <w:t>Developed</w:t>
      </w:r>
      <w:r w:rsidR="00BA3249">
        <w:t xml:space="preserve"> an automated grading system using machine learning for high school level CS</w:t>
      </w:r>
      <w:r w:rsidR="00CC7A11">
        <w:t>-</w:t>
      </w:r>
      <w:r w:rsidR="00BA3249">
        <w:t>for</w:t>
      </w:r>
      <w:r w:rsidR="00CC7A11">
        <w:t>-</w:t>
      </w:r>
      <w:r w:rsidR="00BA3249">
        <w:t xml:space="preserve"> all </w:t>
      </w:r>
      <w:r w:rsidR="00CC7A11">
        <w:t xml:space="preserve">course </w:t>
      </w:r>
      <w:r w:rsidR="00BA3249">
        <w:t xml:space="preserve">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 xml:space="preserve">Louisiana Department of Education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594835CE" w14:textId="6C31AE32" w:rsidR="00DB26D8" w:rsidRDefault="00DB26D8" w:rsidP="00740521">
      <w:pPr>
        <w:numPr>
          <w:ilvl w:val="0"/>
          <w:numId w:val="1"/>
        </w:numPr>
        <w:spacing w:after="40"/>
        <w:ind w:left="1065" w:right="0" w:hanging="360"/>
      </w:pPr>
      <w:r>
        <w:t>Served as an Instructor and coordinator for three summer term</w:t>
      </w:r>
      <w:r w:rsidR="00D5168E">
        <w:t>s</w:t>
      </w:r>
      <w:r>
        <w:t xml:space="preserve"> local high school teacher training program to prepare themselves to teach ICT course. </w:t>
      </w:r>
    </w:p>
    <w:p w14:paraId="05E1647D" w14:textId="01DB6898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Served as team leader for developing video games in a graduate level course project </w:t>
      </w:r>
    </w:p>
    <w:p w14:paraId="7372B40F" w14:textId="77777777" w:rsidR="00BE3D23" w:rsidRPr="00BE3D23" w:rsidRDefault="00BA3249" w:rsidP="00BE3D23">
      <w:pPr>
        <w:numPr>
          <w:ilvl w:val="0"/>
          <w:numId w:val="1"/>
        </w:numPr>
        <w:ind w:left="1065"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>, Computer Science with C++ (labs), Computer Science II majors(labs).</w:t>
      </w:r>
    </w:p>
    <w:p w14:paraId="117E1440" w14:textId="49CDB3AC" w:rsidR="004231E6" w:rsidRDefault="00BA3249" w:rsidP="00BE3D23">
      <w:pPr>
        <w:numPr>
          <w:ilvl w:val="0"/>
          <w:numId w:val="1"/>
        </w:numPr>
        <w:ind w:left="1065"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 w:rsidRPr="00BE3D23">
        <w:rPr>
          <w:b/>
        </w:rPr>
        <w:t xml:space="preserve"> </w:t>
      </w:r>
    </w:p>
    <w:p w14:paraId="2CDB89EF" w14:textId="77777777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Taught AP Computer Science Principles in a local high school. </w:t>
      </w:r>
    </w:p>
    <w:p w14:paraId="584F7FDD" w14:textId="77777777" w:rsidR="005046FF" w:rsidRDefault="005046FF" w:rsidP="005046FF">
      <w:pPr>
        <w:ind w:left="1065" w:right="0" w:firstLine="0"/>
      </w:pPr>
    </w:p>
    <w:p w14:paraId="7D474F84" w14:textId="77777777" w:rsidR="004231E6" w:rsidRDefault="00BA3249" w:rsidP="00214C4F">
      <w:pPr>
        <w:spacing w:after="0" w:line="259" w:lineRule="auto"/>
        <w:ind w:left="0" w:right="0" w:firstLine="0"/>
      </w:pPr>
      <w:r>
        <w:lastRenderedPageBreak/>
        <w:t xml:space="preserve"> </w:t>
      </w:r>
    </w:p>
    <w:p w14:paraId="33C275E9" w14:textId="77777777" w:rsidR="004231E6" w:rsidRDefault="00BA3249" w:rsidP="00214C4F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405F47FC" w14:textId="77777777" w:rsidR="00324575" w:rsidRDefault="00BA3249" w:rsidP="00324575">
      <w:pPr>
        <w:numPr>
          <w:ilvl w:val="0"/>
          <w:numId w:val="2"/>
        </w:numPr>
        <w:spacing w:after="38"/>
        <w:ind w:left="1065" w:right="0" w:hanging="360"/>
      </w:pPr>
      <w:r>
        <w:rPr>
          <w:b/>
        </w:rPr>
        <w:t>Additional Python Libraries/Math and Stats:</w:t>
      </w:r>
      <w:r>
        <w:t xml:space="preserve"> Pandas, NumPy, Pygment, Seaborn, TensorFlow, PyTorch, SciPy, OpenCV, Matplotlib, MATLAB </w:t>
      </w:r>
    </w:p>
    <w:p w14:paraId="32B3E4F5" w14:textId="2A274A6F" w:rsidR="004231E6" w:rsidRDefault="00BA3249" w:rsidP="00324575">
      <w:pPr>
        <w:numPr>
          <w:ilvl w:val="0"/>
          <w:numId w:val="2"/>
        </w:numPr>
        <w:spacing w:after="38"/>
        <w:ind w:left="1065" w:right="0" w:hanging="360"/>
      </w:pPr>
      <w:r w:rsidRPr="00324575">
        <w:rPr>
          <w:b/>
          <w:bCs/>
        </w:rPr>
        <w:t>GPU Programming</w:t>
      </w:r>
      <w:r>
        <w:t>:</w:t>
      </w:r>
      <w:r w:rsidRPr="00324575">
        <w:t xml:space="preserve">  NVIDIA CUDA  </w:t>
      </w:r>
    </w:p>
    <w:p w14:paraId="3A63473F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LaTex, Overleaf </w:t>
      </w:r>
    </w:p>
    <w:p w14:paraId="6B669716" w14:textId="77777777" w:rsidR="00C7171B" w:rsidRPr="00C7171B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 w:rsidP="00214C4F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 w:rsidP="00214C4F">
      <w:pPr>
        <w:pStyle w:val="Heading1"/>
        <w:ind w:left="-5"/>
      </w:pPr>
      <w:r>
        <w:t>Publications</w:t>
      </w:r>
    </w:p>
    <w:p w14:paraId="3CAAE454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4FABB4E" w14:textId="339C04FB" w:rsidR="00931B9B" w:rsidRDefault="00931B9B" w:rsidP="00214C4F">
      <w:pPr>
        <w:spacing w:after="153"/>
        <w:ind w:left="1440" w:right="0" w:hanging="360"/>
        <w:rPr>
          <w:rFonts w:ascii="Segoe UI Symbol" w:eastAsia="Segoe UI Symbol" w:hAnsi="Segoe UI Symbol" w:cs="Segoe UI Symbo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097EF2" w:rsidRP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>Z</w:t>
      </w:r>
      <w:r w:rsidR="00293D8D" w:rsidRP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  <w:r w:rsidR="00097EF2" w:rsidRP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Zabir,</w:t>
      </w:r>
      <w:r w:rsidR="00097EF2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</w:t>
      </w:r>
      <w:r w:rsidR="00293D8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S. Tisha, </w:t>
      </w:r>
      <w:r w:rsidR="00097EF2" w:rsidRPr="00097EF2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The Role of Virtual Reality in Enhancing Computer Science Education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, </w:t>
      </w:r>
      <w:r w:rsidR="00293D8D">
        <w:rPr>
          <w:rFonts w:asciiTheme="minorHAnsi" w:hAnsiTheme="minorHAnsi" w:cstheme="minorHAnsi"/>
          <w:sz w:val="21"/>
          <w:szCs w:val="21"/>
          <w:shd w:val="clear" w:color="auto" w:fill="FFFFFF"/>
        </w:rPr>
        <w:t>SIGCSE 2025 (accepted</w:t>
      </w:r>
      <w:r w:rsidR="009150BD">
        <w:rPr>
          <w:rFonts w:asciiTheme="minorHAnsi" w:hAnsiTheme="minorHAnsi" w:cstheme="minorHAnsi"/>
          <w:sz w:val="21"/>
          <w:szCs w:val="21"/>
          <w:shd w:val="clear" w:color="auto" w:fill="FFFFFF"/>
        </w:rPr>
        <w:t>, poster)</w:t>
      </w:r>
    </w:p>
    <w:p w14:paraId="28E1BF92" w14:textId="53350B2E" w:rsidR="0033425B" w:rsidRDefault="00BA3249" w:rsidP="00214C4F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364DE21" w14:textId="3E3F0E6F" w:rsidR="004231E6" w:rsidRDefault="0033425B" w:rsidP="00214C4F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</w:t>
      </w:r>
      <w:hyperlink r:id="rId9" w:history="1">
        <w:r w:rsidR="00931B9B" w:rsidRPr="00D0276B">
          <w:rPr>
            <w:rStyle w:val="Hyperlink"/>
          </w:rPr>
          <w:t>https://digitalcommons.lsu.edu/gradschool_theses/5018</w:t>
        </w:r>
      </w:hyperlink>
      <w:r w:rsidR="00BA3249">
        <w:t xml:space="preserve"> </w:t>
      </w:r>
    </w:p>
    <w:p w14:paraId="0D686406" w14:textId="77777777" w:rsidR="00931B9B" w:rsidRDefault="00931B9B" w:rsidP="00931B9B">
      <w:pPr>
        <w:pStyle w:val="ListParagraph"/>
        <w:spacing w:after="153"/>
        <w:ind w:left="1800" w:right="0" w:firstLine="0"/>
      </w:pPr>
    </w:p>
    <w:p w14:paraId="6FAA525B" w14:textId="083456A8" w:rsidR="004231E6" w:rsidRDefault="00BA3249" w:rsidP="00214C4F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8BD2567" w14:textId="28507D9F" w:rsidR="005753F7" w:rsidRPr="00EE5AF7" w:rsidRDefault="00BA3249" w:rsidP="00EE5AF7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8170B77" w14:textId="6F73ECEE" w:rsidR="001A00E4" w:rsidRDefault="000924D0" w:rsidP="001A00E4">
      <w:pPr>
        <w:numPr>
          <w:ilvl w:val="0"/>
          <w:numId w:val="4"/>
        </w:numPr>
        <w:ind w:right="0" w:hanging="360"/>
      </w:pPr>
      <w:r>
        <w:rPr>
          <w:b/>
        </w:rPr>
        <w:t>Research grants</w:t>
      </w:r>
      <w:r w:rsidR="006112EE">
        <w:rPr>
          <w:b/>
        </w:rPr>
        <w:t>:</w:t>
      </w:r>
      <w:r w:rsidR="006112EE">
        <w:t xml:space="preserve">  </w:t>
      </w:r>
    </w:p>
    <w:p w14:paraId="0FD84A51" w14:textId="2087D427" w:rsidR="001A00E4" w:rsidRPr="001A00E4" w:rsidRDefault="001A00E4" w:rsidP="001A00E4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>
        <w:t>Grants for AI Integration into Course Assignments</w:t>
      </w:r>
      <w:r>
        <w:t xml:space="preserve"> 2024-2025</w:t>
      </w:r>
    </w:p>
    <w:p w14:paraId="6C4600C2" w14:textId="520473B8" w:rsidR="006112EE" w:rsidRPr="006112EE" w:rsidRDefault="006112EE" w:rsidP="006112EE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2022</w:t>
      </w:r>
    </w:p>
    <w:p w14:paraId="689EF7A9" w14:textId="4140DBA6" w:rsidR="0032533E" w:rsidRPr="005E4697" w:rsidRDefault="003D40D8" w:rsidP="005E4697">
      <w:pPr>
        <w:pStyle w:val="ListParagraph"/>
        <w:numPr>
          <w:ilvl w:val="0"/>
          <w:numId w:val="18"/>
        </w:numPr>
        <w:ind w:right="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Received $</w:t>
      </w:r>
      <w:r w:rsidR="00E47D54">
        <w:rPr>
          <w:rFonts w:asciiTheme="minorHAnsi" w:hAnsiTheme="minorHAnsi" w:cstheme="minorHAnsi"/>
          <w:color w:val="auto"/>
          <w:szCs w:val="22"/>
        </w:rPr>
        <w:t>3000 grant. Funded 5 undergrade student</w:t>
      </w:r>
      <w:r w:rsidR="006F7529">
        <w:rPr>
          <w:rFonts w:asciiTheme="minorHAnsi" w:hAnsiTheme="minorHAnsi" w:cstheme="minorHAnsi"/>
          <w:color w:val="auto"/>
          <w:szCs w:val="22"/>
        </w:rPr>
        <w:t>s</w:t>
      </w:r>
      <w:r w:rsidR="00E47D54">
        <w:rPr>
          <w:rFonts w:asciiTheme="minorHAnsi" w:hAnsiTheme="minorHAnsi" w:cstheme="minorHAnsi"/>
          <w:color w:val="auto"/>
          <w:szCs w:val="22"/>
        </w:rPr>
        <w:t xml:space="preserve"> </w:t>
      </w:r>
      <w:r w:rsidR="006F7529">
        <w:rPr>
          <w:rFonts w:asciiTheme="minorHAnsi" w:hAnsiTheme="minorHAnsi" w:cstheme="minorHAnsi"/>
          <w:color w:val="auto"/>
          <w:szCs w:val="22"/>
        </w:rPr>
        <w:t>for preparing data for autograder project.</w:t>
      </w:r>
    </w:p>
    <w:p w14:paraId="5E19962E" w14:textId="4ACAFED4" w:rsidR="007E64B8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</w:t>
      </w:r>
    </w:p>
    <w:p w14:paraId="10DACD70" w14:textId="1326759F" w:rsidR="007E64B8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Career Preparation Workshop, 2022</w:t>
      </w:r>
    </w:p>
    <w:p w14:paraId="01CA2EA0" w14:textId="16A346AB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4F01927B" w:rsidR="00792DFF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Travel grant</w:t>
      </w:r>
      <w:r w:rsidR="000924D0">
        <w:rPr>
          <w:b/>
        </w:rPr>
        <w:t>s</w:t>
      </w:r>
      <w:r>
        <w:rPr>
          <w:b/>
        </w:rPr>
        <w:t>:</w:t>
      </w:r>
      <w:r>
        <w:t xml:space="preserve"> </w:t>
      </w:r>
    </w:p>
    <w:p w14:paraId="1DB39690" w14:textId="380E5D02" w:rsidR="00792DFF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 xml:space="preserve">SEC Emerging Scholars </w:t>
      </w:r>
      <w:r w:rsidR="00617808"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214C4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1E454FDD" w:rsidR="00D05AEE" w:rsidRDefault="00BA3249" w:rsidP="00214C4F">
      <w:pPr>
        <w:numPr>
          <w:ilvl w:val="0"/>
          <w:numId w:val="4"/>
        </w:numPr>
        <w:ind w:right="0" w:hanging="360"/>
      </w:pPr>
      <w:r w:rsidRPr="00D05AEE">
        <w:rPr>
          <w:b/>
        </w:rPr>
        <w:lastRenderedPageBreak/>
        <w:t>Award</w:t>
      </w:r>
      <w:r w:rsidR="00A31444">
        <w:rPr>
          <w:b/>
        </w:rPr>
        <w:t>s</w:t>
      </w:r>
      <w:r w:rsidRPr="00D05AEE">
        <w:rPr>
          <w:b/>
        </w:rPr>
        <w:t>:</w:t>
      </w:r>
      <w:r>
        <w:t xml:space="preserve"> </w:t>
      </w:r>
    </w:p>
    <w:p w14:paraId="05476DDC" w14:textId="77777777" w:rsidR="00D05AEE" w:rsidRDefault="006C299B" w:rsidP="00214C4F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3231868B" w14:textId="52F1B5EF" w:rsidR="002F2D31" w:rsidRDefault="002F2D31" w:rsidP="00214C4F">
      <w:pPr>
        <w:numPr>
          <w:ilvl w:val="1"/>
          <w:numId w:val="4"/>
        </w:numPr>
        <w:ind w:right="0" w:hanging="360"/>
      </w:pPr>
      <w:r>
        <w:t xml:space="preserve">Finalist, </w:t>
      </w:r>
      <w:r w:rsidR="000558E8">
        <w:t xml:space="preserve">3 Minute Thesis Competition, </w:t>
      </w:r>
      <w:r w:rsidR="00696DA1">
        <w:t>Louisiana State University 2022</w:t>
      </w:r>
    </w:p>
    <w:p w14:paraId="57D7C224" w14:textId="3E67662D" w:rsidR="00D22EDF" w:rsidRPr="00570521" w:rsidRDefault="00D22EDF" w:rsidP="00D22EDF">
      <w:pPr>
        <w:pStyle w:val="NormalWeb"/>
        <w:numPr>
          <w:ilvl w:val="0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Review/Judging</w:t>
      </w:r>
      <w:r w:rsidRPr="00570521">
        <w:rPr>
          <w:rFonts w:asciiTheme="minorHAnsi" w:hAnsiTheme="minorHAnsi" w:cstheme="minorHAnsi"/>
          <w:b/>
          <w:sz w:val="22"/>
          <w:szCs w:val="22"/>
        </w:rPr>
        <w:t>:</w:t>
      </w:r>
      <w:r w:rsidRPr="00570521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0B3FC489" w14:textId="77777777" w:rsid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>Judge, Louisiana State University Graduate Research Conference, 2023 (Oral and Poster)</w:t>
      </w:r>
    </w:p>
    <w:p w14:paraId="28636D00" w14:textId="77777777" w:rsidR="00D22EDF" w:rsidRPr="008D504A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 xml:space="preserve">Judge, </w:t>
      </w:r>
      <w:r w:rsidRPr="00977766">
        <w:rPr>
          <w:rFonts w:asciiTheme="minorHAnsi" w:hAnsiTheme="minorHAnsi" w:cstheme="minorHAnsi"/>
          <w:color w:val="323130"/>
          <w:sz w:val="22"/>
          <w:szCs w:val="22"/>
        </w:rPr>
        <w:t>2023 Region VII Science &amp; Engineering Fair</w:t>
      </w:r>
      <w:r>
        <w:rPr>
          <w:rFonts w:asciiTheme="minorHAnsi" w:hAnsiTheme="minorHAnsi" w:cstheme="minorHAnsi"/>
          <w:color w:val="323130"/>
          <w:sz w:val="22"/>
          <w:szCs w:val="22"/>
        </w:rPr>
        <w:t xml:space="preserve"> (High school Senior Division)</w:t>
      </w:r>
    </w:p>
    <w:p w14:paraId="09595971" w14:textId="77777777" w:rsidR="00D22EDF" w:rsidRPr="008627A1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3 conference</w:t>
      </w:r>
    </w:p>
    <w:p w14:paraId="333D5E7E" w14:textId="77777777" w:rsidR="009800A0" w:rsidRPr="009800A0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Judge, LSU Discover Undergraduate Research Program 2022</w:t>
      </w:r>
    </w:p>
    <w:p w14:paraId="3EA84123" w14:textId="4D5AE530" w:rsidR="00D22EDF" w:rsidRPr="00BA2616" w:rsidRDefault="009800A0" w:rsidP="009800A0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4 conference</w:t>
      </w:r>
      <w:r w:rsidR="00D22EDF" w:rsidRPr="009800A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D051599" w14:textId="7E75AA55" w:rsidR="00BA2616" w:rsidRPr="009800A0" w:rsidRDefault="00BA2616" w:rsidP="009800A0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5</w:t>
      </w:r>
      <w:r>
        <w:rPr>
          <w:rFonts w:asciiTheme="minorHAnsi" w:hAnsiTheme="minorHAnsi" w:cstheme="minorHAnsi"/>
          <w:sz w:val="22"/>
          <w:szCs w:val="22"/>
        </w:rPr>
        <w:t xml:space="preserve"> conference</w:t>
      </w:r>
    </w:p>
    <w:p w14:paraId="22746A31" w14:textId="77777777" w:rsidR="00580B05" w:rsidRPr="009F10C8" w:rsidRDefault="00BD3352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7A7AA28B" w14:textId="77777777" w:rsidR="00661FF2" w:rsidRPr="00661FF2" w:rsidRDefault="00194F01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raining:</w:t>
      </w:r>
      <w:r w:rsidR="009265C4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14:paraId="5E9DDA56" w14:textId="3877BF60" w:rsidR="00D354DE" w:rsidRDefault="000F531C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 w:rsidRPr="000F531C">
        <w:rPr>
          <w:rFonts w:asciiTheme="minorHAnsi" w:hAnsiTheme="minorHAnsi" w:cstheme="minorHAnsi"/>
          <w:bCs/>
          <w:color w:val="323130"/>
          <w:sz w:val="22"/>
          <w:szCs w:val="22"/>
        </w:rPr>
        <w:t>Faculty Success Training Program (FSP)</w:t>
      </w:r>
      <w:r>
        <w:rPr>
          <w:rFonts w:asciiTheme="minorHAnsi" w:hAnsiTheme="minorHAnsi" w:cstheme="minorHAnsi"/>
          <w:bCs/>
          <w:color w:val="323130"/>
          <w:sz w:val="22"/>
          <w:szCs w:val="22"/>
        </w:rPr>
        <w:t xml:space="preserve"> 2024</w:t>
      </w:r>
    </w:p>
    <w:p w14:paraId="6FB92745" w14:textId="41045782" w:rsidR="00046268" w:rsidRDefault="00AB309B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 w:rsidRPr="00AB309B">
        <w:rPr>
          <w:rFonts w:asciiTheme="minorHAnsi" w:hAnsiTheme="minorHAnsi" w:cstheme="minorHAnsi"/>
          <w:bCs/>
          <w:color w:val="323130"/>
          <w:sz w:val="22"/>
          <w:szCs w:val="22"/>
        </w:rPr>
        <w:t>Inclusive STEM Teaching Training Program</w:t>
      </w:r>
      <w:r>
        <w:rPr>
          <w:rFonts w:asciiTheme="minorHAnsi" w:hAnsiTheme="minorHAnsi" w:cstheme="minorHAnsi"/>
          <w:bCs/>
          <w:color w:val="323130"/>
          <w:sz w:val="22"/>
          <w:szCs w:val="22"/>
        </w:rPr>
        <w:t xml:space="preserve"> </w:t>
      </w:r>
      <w:r w:rsidR="00D354DE">
        <w:rPr>
          <w:rFonts w:asciiTheme="minorHAnsi" w:hAnsiTheme="minorHAnsi" w:cstheme="minorHAnsi"/>
          <w:bCs/>
          <w:color w:val="323130"/>
          <w:sz w:val="22"/>
          <w:szCs w:val="22"/>
        </w:rPr>
        <w:t>2024</w:t>
      </w:r>
    </w:p>
    <w:p w14:paraId="0559F53C" w14:textId="7D6D934F" w:rsidR="00661FF2" w:rsidRDefault="002A009F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Cs/>
          <w:color w:val="323130"/>
          <w:sz w:val="22"/>
          <w:szCs w:val="22"/>
        </w:rPr>
        <w:t>Ethics Competency training for Rollins college Faculty 2024</w:t>
      </w:r>
    </w:p>
    <w:p w14:paraId="58C0446C" w14:textId="4FC0870F" w:rsidR="009B17D5" w:rsidRDefault="00900EE5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Cs/>
          <w:color w:val="323130"/>
          <w:sz w:val="22"/>
          <w:szCs w:val="22"/>
        </w:rPr>
        <w:t>Faculty of Color Success training Program (FOC-Connect) 202</w:t>
      </w:r>
      <w:r w:rsidR="00A30831">
        <w:rPr>
          <w:rFonts w:asciiTheme="minorHAnsi" w:hAnsiTheme="minorHAnsi" w:cstheme="minorHAnsi"/>
          <w:bCs/>
          <w:color w:val="323130"/>
          <w:sz w:val="22"/>
          <w:szCs w:val="22"/>
        </w:rPr>
        <w:t>3-2024.</w:t>
      </w:r>
    </w:p>
    <w:p w14:paraId="06411062" w14:textId="49B379F1" w:rsidR="009F10C8" w:rsidRPr="009265C4" w:rsidRDefault="009265C4" w:rsidP="00661FF2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 w:rsidRPr="009265C4">
        <w:rPr>
          <w:rFonts w:asciiTheme="minorHAnsi" w:hAnsiTheme="minorHAnsi" w:cstheme="minorHAnsi"/>
          <w:bCs/>
          <w:sz w:val="22"/>
          <w:szCs w:val="22"/>
        </w:rPr>
        <w:t>Improv and Comedy Theatre Teacher Training 2023</w:t>
      </w:r>
    </w:p>
    <w:p w14:paraId="41A31341" w14:textId="77777777" w:rsidR="00570521" w:rsidRPr="00570521" w:rsidRDefault="00BA324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WiML)</w:t>
      </w:r>
    </w:p>
    <w:p w14:paraId="6E7DCD1A" w14:textId="77777777" w:rsidR="00570521" w:rsidRPr="00570521" w:rsidRDefault="007A6F1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DBE36B" w14:textId="16F22068" w:rsidR="000E56A8" w:rsidRPr="00DE5F7C" w:rsidRDefault="00A42484" w:rsidP="00DE5F7C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</w:t>
      </w:r>
      <w:r w:rsidR="000E1194">
        <w:rPr>
          <w:rFonts w:asciiTheme="minorHAnsi" w:hAnsiTheme="minorHAnsi" w:cstheme="minorHAnsi"/>
          <w:sz w:val="22"/>
          <w:szCs w:val="22"/>
        </w:rPr>
        <w:t>utomated Software Engineering</w:t>
      </w:r>
      <w:r w:rsidR="00BD426A">
        <w:rPr>
          <w:rFonts w:asciiTheme="minorHAnsi" w:hAnsiTheme="minorHAnsi" w:cstheme="minorHAnsi"/>
          <w:sz w:val="22"/>
          <w:szCs w:val="22"/>
        </w:rPr>
        <w:t xml:space="preserve"> (ASE)</w:t>
      </w:r>
      <w:r w:rsidR="007A6F19" w:rsidRPr="00570521">
        <w:rPr>
          <w:rFonts w:asciiTheme="minorHAnsi" w:hAnsiTheme="minorHAnsi" w:cstheme="minorHAnsi"/>
          <w:sz w:val="22"/>
          <w:szCs w:val="22"/>
        </w:rPr>
        <w:t xml:space="preserve"> 2021 conference</w:t>
      </w:r>
    </w:p>
    <w:sectPr w:rsidR="000E56A8" w:rsidRPr="00DE5F7C" w:rsidSect="00A5330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A9022" w14:textId="77777777" w:rsidR="00B92552" w:rsidRDefault="00B92552" w:rsidP="008536A6">
      <w:pPr>
        <w:spacing w:after="0" w:line="240" w:lineRule="auto"/>
      </w:pPr>
      <w:r>
        <w:separator/>
      </w:r>
    </w:p>
  </w:endnote>
  <w:endnote w:type="continuationSeparator" w:id="0">
    <w:p w14:paraId="50317967" w14:textId="77777777" w:rsidR="00B92552" w:rsidRDefault="00B92552" w:rsidP="0085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FE00D1" w14:textId="77777777" w:rsidR="00B92552" w:rsidRDefault="00B92552" w:rsidP="008536A6">
      <w:pPr>
        <w:spacing w:after="0" w:line="240" w:lineRule="auto"/>
      </w:pPr>
      <w:r>
        <w:separator/>
      </w:r>
    </w:p>
  </w:footnote>
  <w:footnote w:type="continuationSeparator" w:id="0">
    <w:p w14:paraId="6EC5B951" w14:textId="77777777" w:rsidR="00B92552" w:rsidRDefault="00B92552" w:rsidP="0085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03934"/>
    <w:multiLevelType w:val="hybridMultilevel"/>
    <w:tmpl w:val="5F48E8F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6430B7"/>
    <w:multiLevelType w:val="hybridMultilevel"/>
    <w:tmpl w:val="1AB03E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9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2" w15:restartNumberingAfterBreak="0">
    <w:nsid w:val="62E0031F"/>
    <w:multiLevelType w:val="hybridMultilevel"/>
    <w:tmpl w:val="82C8CF24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B4433C3"/>
    <w:multiLevelType w:val="hybridMultilevel"/>
    <w:tmpl w:val="F3DE37F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3"/>
  </w:num>
  <w:num w:numId="2" w16cid:durableId="677540323">
    <w:abstractNumId w:val="18"/>
  </w:num>
  <w:num w:numId="3" w16cid:durableId="1704675780">
    <w:abstractNumId w:val="17"/>
  </w:num>
  <w:num w:numId="4" w16cid:durableId="326397058">
    <w:abstractNumId w:val="12"/>
  </w:num>
  <w:num w:numId="5" w16cid:durableId="1001008898">
    <w:abstractNumId w:val="7"/>
  </w:num>
  <w:num w:numId="6" w16cid:durableId="2004505813">
    <w:abstractNumId w:val="15"/>
  </w:num>
  <w:num w:numId="7" w16cid:durableId="2058817689">
    <w:abstractNumId w:val="13"/>
  </w:num>
  <w:num w:numId="8" w16cid:durableId="984744078">
    <w:abstractNumId w:val="1"/>
  </w:num>
  <w:num w:numId="9" w16cid:durableId="327438588">
    <w:abstractNumId w:val="5"/>
  </w:num>
  <w:num w:numId="10" w16cid:durableId="1584871387">
    <w:abstractNumId w:val="2"/>
  </w:num>
  <w:num w:numId="11" w16cid:durableId="1354842464">
    <w:abstractNumId w:val="10"/>
  </w:num>
  <w:num w:numId="12" w16cid:durableId="1316371544">
    <w:abstractNumId w:val="8"/>
  </w:num>
  <w:num w:numId="13" w16cid:durableId="554046073">
    <w:abstractNumId w:val="11"/>
  </w:num>
  <w:num w:numId="14" w16cid:durableId="247007881">
    <w:abstractNumId w:val="6"/>
  </w:num>
  <w:num w:numId="15" w16cid:durableId="2011327234">
    <w:abstractNumId w:val="14"/>
  </w:num>
  <w:num w:numId="16" w16cid:durableId="1610157297">
    <w:abstractNumId w:val="9"/>
  </w:num>
  <w:num w:numId="17" w16cid:durableId="1056708976">
    <w:abstractNumId w:val="0"/>
  </w:num>
  <w:num w:numId="18" w16cid:durableId="1638685267">
    <w:abstractNumId w:val="16"/>
  </w:num>
  <w:num w:numId="19" w16cid:durableId="15110949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tKwFADzyIZUtAAAA"/>
  </w:docVars>
  <w:rsids>
    <w:rsidRoot w:val="004231E6"/>
    <w:rsid w:val="00041CC9"/>
    <w:rsid w:val="0004464F"/>
    <w:rsid w:val="00046268"/>
    <w:rsid w:val="000558E8"/>
    <w:rsid w:val="00062A45"/>
    <w:rsid w:val="000763BB"/>
    <w:rsid w:val="0008593E"/>
    <w:rsid w:val="000924D0"/>
    <w:rsid w:val="0009782C"/>
    <w:rsid w:val="00097EF2"/>
    <w:rsid w:val="000A2296"/>
    <w:rsid w:val="000A3EC2"/>
    <w:rsid w:val="000B132C"/>
    <w:rsid w:val="000D09A5"/>
    <w:rsid w:val="000D0CC6"/>
    <w:rsid w:val="000D738F"/>
    <w:rsid w:val="000D7DF0"/>
    <w:rsid w:val="000E0447"/>
    <w:rsid w:val="000E1194"/>
    <w:rsid w:val="000E56A8"/>
    <w:rsid w:val="000F531C"/>
    <w:rsid w:val="00142854"/>
    <w:rsid w:val="001762EE"/>
    <w:rsid w:val="0018516B"/>
    <w:rsid w:val="001909B3"/>
    <w:rsid w:val="00194F01"/>
    <w:rsid w:val="001A00E4"/>
    <w:rsid w:val="001D510C"/>
    <w:rsid w:val="001D6CB9"/>
    <w:rsid w:val="001E733F"/>
    <w:rsid w:val="0020056B"/>
    <w:rsid w:val="00200CF6"/>
    <w:rsid w:val="00214C4F"/>
    <w:rsid w:val="00240140"/>
    <w:rsid w:val="00253CD4"/>
    <w:rsid w:val="00262CEC"/>
    <w:rsid w:val="00263E18"/>
    <w:rsid w:val="00285BEA"/>
    <w:rsid w:val="00293D8D"/>
    <w:rsid w:val="002A009F"/>
    <w:rsid w:val="002A4848"/>
    <w:rsid w:val="002B410E"/>
    <w:rsid w:val="002B6D83"/>
    <w:rsid w:val="002C2DD4"/>
    <w:rsid w:val="002C6907"/>
    <w:rsid w:val="002D5A3E"/>
    <w:rsid w:val="002F2D31"/>
    <w:rsid w:val="003121D1"/>
    <w:rsid w:val="00321B7B"/>
    <w:rsid w:val="00324575"/>
    <w:rsid w:val="0032533E"/>
    <w:rsid w:val="0033425B"/>
    <w:rsid w:val="00357F5B"/>
    <w:rsid w:val="003635F6"/>
    <w:rsid w:val="003645A0"/>
    <w:rsid w:val="0038760F"/>
    <w:rsid w:val="003A4C32"/>
    <w:rsid w:val="003C0A71"/>
    <w:rsid w:val="003C1A93"/>
    <w:rsid w:val="003C4106"/>
    <w:rsid w:val="003D40D8"/>
    <w:rsid w:val="003D5588"/>
    <w:rsid w:val="003D7820"/>
    <w:rsid w:val="003F24B8"/>
    <w:rsid w:val="004231E6"/>
    <w:rsid w:val="00444AB7"/>
    <w:rsid w:val="004919FA"/>
    <w:rsid w:val="004A3A3F"/>
    <w:rsid w:val="004D4DD8"/>
    <w:rsid w:val="004E15F3"/>
    <w:rsid w:val="005046FF"/>
    <w:rsid w:val="00513DFE"/>
    <w:rsid w:val="00526608"/>
    <w:rsid w:val="00570521"/>
    <w:rsid w:val="005753F7"/>
    <w:rsid w:val="00580B05"/>
    <w:rsid w:val="005A08C8"/>
    <w:rsid w:val="005C5E5E"/>
    <w:rsid w:val="005E4697"/>
    <w:rsid w:val="0060139A"/>
    <w:rsid w:val="006112EE"/>
    <w:rsid w:val="00617808"/>
    <w:rsid w:val="00641621"/>
    <w:rsid w:val="00661FF2"/>
    <w:rsid w:val="00674973"/>
    <w:rsid w:val="00696DA1"/>
    <w:rsid w:val="006C299B"/>
    <w:rsid w:val="006D0CC8"/>
    <w:rsid w:val="006D57AE"/>
    <w:rsid w:val="006D6CC0"/>
    <w:rsid w:val="006E7094"/>
    <w:rsid w:val="006F7529"/>
    <w:rsid w:val="006F7C8E"/>
    <w:rsid w:val="00740521"/>
    <w:rsid w:val="00752E00"/>
    <w:rsid w:val="007802C7"/>
    <w:rsid w:val="00792DFF"/>
    <w:rsid w:val="007A6F19"/>
    <w:rsid w:val="007B6E20"/>
    <w:rsid w:val="007C5B6E"/>
    <w:rsid w:val="007C644F"/>
    <w:rsid w:val="007C6E40"/>
    <w:rsid w:val="007D6F2C"/>
    <w:rsid w:val="007E64B8"/>
    <w:rsid w:val="007F4113"/>
    <w:rsid w:val="008536A6"/>
    <w:rsid w:val="008627A1"/>
    <w:rsid w:val="0088073B"/>
    <w:rsid w:val="00884B71"/>
    <w:rsid w:val="008A44C3"/>
    <w:rsid w:val="008C2DA6"/>
    <w:rsid w:val="008D504A"/>
    <w:rsid w:val="00900EE5"/>
    <w:rsid w:val="009150BD"/>
    <w:rsid w:val="0092301C"/>
    <w:rsid w:val="009265C4"/>
    <w:rsid w:val="00931B9B"/>
    <w:rsid w:val="009355CD"/>
    <w:rsid w:val="00937481"/>
    <w:rsid w:val="0095423C"/>
    <w:rsid w:val="009730F6"/>
    <w:rsid w:val="00977766"/>
    <w:rsid w:val="00977BD1"/>
    <w:rsid w:val="009800A0"/>
    <w:rsid w:val="009B17D5"/>
    <w:rsid w:val="009B2BF7"/>
    <w:rsid w:val="009F10C8"/>
    <w:rsid w:val="009F4186"/>
    <w:rsid w:val="00A06E0A"/>
    <w:rsid w:val="00A25852"/>
    <w:rsid w:val="00A30831"/>
    <w:rsid w:val="00A31444"/>
    <w:rsid w:val="00A42484"/>
    <w:rsid w:val="00A52CCE"/>
    <w:rsid w:val="00A53307"/>
    <w:rsid w:val="00A66B67"/>
    <w:rsid w:val="00A82B70"/>
    <w:rsid w:val="00A860F2"/>
    <w:rsid w:val="00AA54BC"/>
    <w:rsid w:val="00AB309B"/>
    <w:rsid w:val="00AB571E"/>
    <w:rsid w:val="00AF1072"/>
    <w:rsid w:val="00B13F68"/>
    <w:rsid w:val="00B41931"/>
    <w:rsid w:val="00B72614"/>
    <w:rsid w:val="00B74AE0"/>
    <w:rsid w:val="00B92552"/>
    <w:rsid w:val="00BA2616"/>
    <w:rsid w:val="00BA3249"/>
    <w:rsid w:val="00BD17F0"/>
    <w:rsid w:val="00BD3352"/>
    <w:rsid w:val="00BD426A"/>
    <w:rsid w:val="00BE3D23"/>
    <w:rsid w:val="00BF3F88"/>
    <w:rsid w:val="00C13569"/>
    <w:rsid w:val="00C42A5B"/>
    <w:rsid w:val="00C706D2"/>
    <w:rsid w:val="00C7171B"/>
    <w:rsid w:val="00CB25B3"/>
    <w:rsid w:val="00CB2771"/>
    <w:rsid w:val="00CB642A"/>
    <w:rsid w:val="00CC5735"/>
    <w:rsid w:val="00CC7A11"/>
    <w:rsid w:val="00D05AEE"/>
    <w:rsid w:val="00D162F2"/>
    <w:rsid w:val="00D179B1"/>
    <w:rsid w:val="00D22EDF"/>
    <w:rsid w:val="00D354DE"/>
    <w:rsid w:val="00D5168E"/>
    <w:rsid w:val="00D668D9"/>
    <w:rsid w:val="00D708A8"/>
    <w:rsid w:val="00D770C2"/>
    <w:rsid w:val="00D82B8E"/>
    <w:rsid w:val="00DA7A3E"/>
    <w:rsid w:val="00DB108B"/>
    <w:rsid w:val="00DB236B"/>
    <w:rsid w:val="00DB26D8"/>
    <w:rsid w:val="00DB3999"/>
    <w:rsid w:val="00DD565D"/>
    <w:rsid w:val="00DE5F7C"/>
    <w:rsid w:val="00DF64AA"/>
    <w:rsid w:val="00E449B4"/>
    <w:rsid w:val="00E47D54"/>
    <w:rsid w:val="00EA6602"/>
    <w:rsid w:val="00EE5AF7"/>
    <w:rsid w:val="00F14328"/>
    <w:rsid w:val="00F158B1"/>
    <w:rsid w:val="00F5514C"/>
    <w:rsid w:val="00F7365A"/>
    <w:rsid w:val="00F83311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E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6A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6A6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1A00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razummuniratish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tisha@rollin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igitalcommons.lsu.edu/gradschool_theses/50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822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195</cp:revision>
  <cp:lastPrinted>2024-05-13T18:02:00Z</cp:lastPrinted>
  <dcterms:created xsi:type="dcterms:W3CDTF">2021-11-16T22:07:00Z</dcterms:created>
  <dcterms:modified xsi:type="dcterms:W3CDTF">2024-12-31T16:38:00Z</dcterms:modified>
</cp:coreProperties>
</file>